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953585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57pt;margin-top:-69pt;width:495pt;height:45pt;z-index:251657728" filled="f" stroked="f">
            <v:fill o:detectmouseclick="t"/>
            <v:textbox style="mso-next-textbox:#_x0000_s1029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3736BEAD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C01FE6">
        <w:rPr>
          <w:rFonts w:ascii="Calibri" w:hAnsi="Calibri"/>
          <w:sz w:val="28"/>
          <w:szCs w:val="28"/>
        </w:rPr>
        <w:t>October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555A1A">
        <w:rPr>
          <w:rFonts w:ascii="Calibri" w:hAnsi="Calibri"/>
          <w:sz w:val="28"/>
          <w:szCs w:val="28"/>
        </w:rPr>
        <w:t>1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C0D1EE6" w14:textId="291F94E6" w:rsidR="00FE5FE0" w:rsidRDefault="002E36D0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C01FE6">
        <w:rPr>
          <w:rFonts w:ascii="Calibri" w:hAnsi="Calibri"/>
          <w:sz w:val="28"/>
          <w:szCs w:val="28"/>
        </w:rPr>
        <w:t>October</w:t>
      </w:r>
      <w:r w:rsidR="00555A1A">
        <w:rPr>
          <w:rFonts w:ascii="Calibri" w:hAnsi="Calibri"/>
          <w:sz w:val="28"/>
          <w:szCs w:val="28"/>
        </w:rPr>
        <w:t xml:space="preserve"> 2021 </w:t>
      </w:r>
      <w:r w:rsidR="00C01FE6">
        <w:rPr>
          <w:rFonts w:ascii="Calibri" w:hAnsi="Calibri"/>
          <w:sz w:val="28"/>
          <w:szCs w:val="28"/>
        </w:rPr>
        <w:t>10</w:t>
      </w:r>
      <w:r w:rsidR="00953585">
        <w:rPr>
          <w:rFonts w:ascii="Calibri" w:hAnsi="Calibri"/>
          <w:sz w:val="28"/>
          <w:szCs w:val="28"/>
        </w:rPr>
        <w:t>4</w:t>
      </w:r>
    </w:p>
    <w:p w14:paraId="5ACC8342" w14:textId="77777777" w:rsidR="00605D1D" w:rsidRPr="005E241D" w:rsidRDefault="00605D1D" w:rsidP="001B41B1">
      <w:pPr>
        <w:rPr>
          <w:rFonts w:ascii="Calibri" w:hAnsi="Calibri"/>
          <w:color w:val="FF0000"/>
          <w:sz w:val="28"/>
          <w:szCs w:val="28"/>
        </w:rPr>
      </w:pPr>
    </w:p>
    <w:p w14:paraId="72A2E09B" w14:textId="7582E45A" w:rsidR="00CE4446" w:rsidRDefault="00CE4446" w:rsidP="001B41B1">
      <w:pPr>
        <w:rPr>
          <w:rFonts w:ascii="Calibri" w:hAnsi="Calibri"/>
          <w:color w:val="FF0000"/>
          <w:sz w:val="28"/>
          <w:szCs w:val="28"/>
        </w:rPr>
      </w:pPr>
    </w:p>
    <w:p w14:paraId="58B94763" w14:textId="1B88CA12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69BCD487" w14:textId="0C321D88" w:rsidR="00CB4F30" w:rsidRDefault="00CB4F3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# </w:t>
            </w: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of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40FDA834" w:rsidR="00605D1D" w:rsidRPr="00605D1D" w:rsidRDefault="00605D1D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5.</w:t>
            </w:r>
            <w:r w:rsidR="009B0FC2">
              <w:rPr>
                <w:rFonts w:ascii="Calibri" w:eastAsia="Times New Roman" w:hAnsi="Calibri" w:cs="Calibri"/>
                <w:color w:val="000000"/>
                <w:sz w:val="22"/>
              </w:rPr>
              <w:t>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579D4118" w:rsidR="00605D1D" w:rsidRPr="00605D1D" w:rsidRDefault="008F4FA6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6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6E5ACFE3" w:rsidR="00605D1D" w:rsidRPr="00605D1D" w:rsidRDefault="009B0F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0.9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2E790D41" w:rsidR="00605D1D" w:rsidRPr="00605D1D" w:rsidRDefault="009B0FC2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0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6F5AEDFD" w14:textId="77777777" w:rsidR="00814363" w:rsidRDefault="00814363" w:rsidP="001B41B1">
      <w:pPr>
        <w:rPr>
          <w:rFonts w:ascii="Calibri" w:hAnsi="Calibri"/>
          <w:sz w:val="28"/>
          <w:szCs w:val="28"/>
        </w:rPr>
      </w:pPr>
    </w:p>
    <w:p w14:paraId="236C8FA6" w14:textId="77777777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5BD68D77" w14:textId="0734B80E" w:rsidR="006E56FD" w:rsidRDefault="00B449CB" w:rsidP="001B41B1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4119F4CF" w14:textId="0DD12461" w:rsidR="00BA116E" w:rsidRDefault="009B0FC2" w:rsidP="001B41B1">
      <w:r w:rsidRPr="00705D01">
        <w:rPr>
          <w:noProof/>
        </w:rPr>
        <w:object w:dxaOrig="9380" w:dyaOrig="4925" w14:anchorId="373F2D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246pt;visibility:visible" o:ole="">
            <v:imagedata r:id="rId8" o:title=""/>
            <o:lock v:ext="edit" aspectratio="f"/>
          </v:shape>
          <o:OLEObject Type="Embed" ProgID="Excel.Sheet.8" ShapeID="_x0000_i1025" DrawAspect="Content" ObjectID="_1697724177" r:id="rId9">
            <o:FieldCodes>\s</o:FieldCodes>
          </o:OLEObject>
        </w:object>
      </w:r>
    </w:p>
    <w:p w14:paraId="7C9E876F" w14:textId="77777777" w:rsidR="006F6C14" w:rsidRDefault="006F6C14" w:rsidP="001B41B1">
      <w:pPr>
        <w:rPr>
          <w:noProof/>
        </w:rPr>
      </w:pPr>
    </w:p>
    <w:p w14:paraId="4927A180" w14:textId="77777777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Breakdown by Major Incident Type</w:t>
      </w:r>
    </w:p>
    <w:p w14:paraId="096B3AD2" w14:textId="77777777" w:rsidR="009E3004" w:rsidRDefault="009E3004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27377FF0" w14:textId="7FEC6627" w:rsidR="001B41B1" w:rsidRDefault="0095358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noProof/>
        </w:rPr>
        <w:pict w14:anchorId="6CB3B584">
          <v:shape id="_x0000_i1026" type="#_x0000_t75" style="width:379.5pt;height:234.75pt;visibility:visible;mso-wrap-style:square">
            <v:imagedata r:id="rId10" o:title=""/>
            <o:lock v:ext="edit" aspectratio="f"/>
          </v:shape>
        </w:pict>
      </w:r>
      <w:r w:rsidR="00A6165C">
        <w:rPr>
          <w:rFonts w:ascii="Calibri" w:hAnsi="Calibri"/>
          <w:b/>
          <w:sz w:val="28"/>
          <w:szCs w:val="28"/>
        </w:rPr>
        <w:tab/>
      </w:r>
    </w:p>
    <w:p w14:paraId="2B17D178" w14:textId="597F581F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7700" w:type="dxa"/>
        <w:tblInd w:w="113" w:type="dxa"/>
        <w:tblLook w:val="04A0" w:firstRow="1" w:lastRow="0" w:firstColumn="1" w:lastColumn="0" w:noHBand="0" w:noVBand="1"/>
      </w:tblPr>
      <w:tblGrid>
        <w:gridCol w:w="3280"/>
        <w:gridCol w:w="1300"/>
        <w:gridCol w:w="3120"/>
      </w:tblGrid>
      <w:tr w:rsidR="00435995" w:rsidRPr="00435995" w14:paraId="70E5375B" w14:textId="77777777" w:rsidTr="00435995">
        <w:trPr>
          <w:trHeight w:val="30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1CAC91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50E90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CACFE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</w:t>
            </w:r>
          </w:p>
        </w:tc>
      </w:tr>
      <w:tr w:rsidR="00435995" w:rsidRPr="00435995" w14:paraId="565234E7" w14:textId="77777777" w:rsidTr="00435995">
        <w:trPr>
          <w:trHeight w:val="51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988E9" w14:textId="77777777" w:rsidR="00435995" w:rsidRPr="00435995" w:rsidRDefault="00435995" w:rsidP="00435995">
            <w:pPr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Fire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60705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82362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435995" w:rsidRPr="00435995" w14:paraId="1346D321" w14:textId="77777777" w:rsidTr="0043599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C454A4" w14:textId="77777777" w:rsidR="00435995" w:rsidRPr="00435995" w:rsidRDefault="00435995" w:rsidP="00435995">
            <w:pPr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FDF6F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6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5B8695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64.36%</w:t>
            </w:r>
          </w:p>
        </w:tc>
      </w:tr>
      <w:tr w:rsidR="00435995" w:rsidRPr="00435995" w14:paraId="0C8B66A1" w14:textId="77777777" w:rsidTr="0043599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E5A07" w14:textId="77777777" w:rsidR="00435995" w:rsidRPr="00435995" w:rsidRDefault="00435995" w:rsidP="00435995">
            <w:pPr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08B7E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44F84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7.82%</w:t>
            </w:r>
          </w:p>
        </w:tc>
      </w:tr>
      <w:tr w:rsidR="00435995" w:rsidRPr="00435995" w14:paraId="20E6BF74" w14:textId="77777777" w:rsidTr="0043599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CE2B6" w14:textId="77777777" w:rsidR="00435995" w:rsidRPr="00435995" w:rsidRDefault="00435995" w:rsidP="00435995">
            <w:pPr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2511C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E75B7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4.85%</w:t>
            </w:r>
          </w:p>
        </w:tc>
      </w:tr>
      <w:tr w:rsidR="00435995" w:rsidRPr="00435995" w14:paraId="6236B0E6" w14:textId="77777777" w:rsidTr="0043599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B940A" w14:textId="77777777" w:rsidR="00435995" w:rsidRPr="00435995" w:rsidRDefault="00435995" w:rsidP="00435995">
            <w:pPr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False Alarm &amp;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B27BD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04AEA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435995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435995" w:rsidRPr="00435995" w14:paraId="12C30E3A" w14:textId="77777777" w:rsidTr="00435995">
        <w:trPr>
          <w:trHeight w:val="30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D42BE" w14:textId="77777777" w:rsidR="00435995" w:rsidRPr="00435995" w:rsidRDefault="00435995" w:rsidP="00435995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664F09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1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2E835" w14:textId="77777777" w:rsidR="00435995" w:rsidRPr="00435995" w:rsidRDefault="00435995" w:rsidP="00435995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3599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5B6DF31" w14:textId="623F8DDB" w:rsidR="00A6165C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3B32060B" w14:textId="27BEE1DD" w:rsidR="00160948" w:rsidRDefault="00160948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1C3201ED" w14:textId="11DCE4BB" w:rsidR="00E565DF" w:rsidRDefault="00E565DF" w:rsidP="001B41B1">
      <w:pPr>
        <w:rPr>
          <w:rFonts w:ascii="Calibri" w:hAnsi="Calibri"/>
          <w:b/>
          <w:sz w:val="28"/>
          <w:szCs w:val="28"/>
        </w:rPr>
      </w:pPr>
    </w:p>
    <w:p w14:paraId="6AA924F8" w14:textId="73C8E266" w:rsidR="00584DF5" w:rsidRDefault="00584DF5" w:rsidP="001B41B1">
      <w:pPr>
        <w:rPr>
          <w:noProof/>
        </w:rPr>
      </w:pPr>
    </w:p>
    <w:p w14:paraId="5F555386" w14:textId="3C145438" w:rsidR="00AC4816" w:rsidRDefault="00AC4816" w:rsidP="001B41B1">
      <w:pPr>
        <w:rPr>
          <w:rFonts w:ascii="Calibri" w:hAnsi="Calibri"/>
          <w:b/>
          <w:sz w:val="28"/>
          <w:szCs w:val="28"/>
        </w:rPr>
      </w:pPr>
    </w:p>
    <w:p w14:paraId="72EFAB07" w14:textId="77777777" w:rsidR="00C46708" w:rsidRDefault="00C46708" w:rsidP="001B41B1">
      <w:pPr>
        <w:rPr>
          <w:rFonts w:ascii="Calibri" w:hAnsi="Calibri"/>
          <w:b/>
          <w:sz w:val="28"/>
          <w:szCs w:val="28"/>
        </w:rPr>
      </w:pPr>
    </w:p>
    <w:p w14:paraId="106575E5" w14:textId="77777777" w:rsidR="00941B65" w:rsidRDefault="00941B65" w:rsidP="001B41B1">
      <w:pPr>
        <w:rPr>
          <w:rFonts w:ascii="Calibri" w:hAnsi="Calibri"/>
          <w:b/>
          <w:sz w:val="28"/>
          <w:szCs w:val="28"/>
        </w:rPr>
      </w:pPr>
    </w:p>
    <w:p w14:paraId="2F894D4A" w14:textId="77777777" w:rsidR="005428C9" w:rsidRDefault="005428C9" w:rsidP="001B41B1">
      <w:pPr>
        <w:rPr>
          <w:rFonts w:ascii="Calibri" w:hAnsi="Calibri"/>
          <w:b/>
          <w:sz w:val="28"/>
          <w:szCs w:val="28"/>
        </w:rPr>
      </w:pPr>
    </w:p>
    <w:p w14:paraId="40DC40E3" w14:textId="5A7E6EA1" w:rsidR="004B0C25" w:rsidRDefault="004B0C25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F66FE44" w14:textId="49AE4E03" w:rsidR="00617DDA" w:rsidRDefault="00617DDA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EF3B882" w14:textId="26FA30E4" w:rsidR="00D349F4" w:rsidRDefault="00D349F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DE2601" w14:textId="0033A1D7" w:rsidR="00D74700" w:rsidRDefault="001B41B1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Detailed Breakdown by Incident Type</w:t>
      </w:r>
    </w:p>
    <w:p w14:paraId="5BFAD590" w14:textId="77777777" w:rsidR="00442816" w:rsidRDefault="00442816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tbl>
      <w:tblPr>
        <w:tblW w:w="7520" w:type="dxa"/>
        <w:tblInd w:w="113" w:type="dxa"/>
        <w:tblLook w:val="04A0" w:firstRow="1" w:lastRow="0" w:firstColumn="1" w:lastColumn="0" w:noHBand="0" w:noVBand="1"/>
      </w:tblPr>
      <w:tblGrid>
        <w:gridCol w:w="5089"/>
        <w:gridCol w:w="1294"/>
        <w:gridCol w:w="1137"/>
      </w:tblGrid>
      <w:tr w:rsidR="00836754" w:rsidRPr="00836754" w14:paraId="15172AA4" w14:textId="77777777" w:rsidTr="00836754">
        <w:trPr>
          <w:trHeight w:val="300"/>
        </w:trPr>
        <w:tc>
          <w:tcPr>
            <w:tcW w:w="7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0129E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Detailed Breakdown by Incident Type </w:t>
            </w:r>
          </w:p>
        </w:tc>
      </w:tr>
      <w:tr w:rsidR="00836754" w:rsidRPr="00836754" w14:paraId="65361E96" w14:textId="77777777" w:rsidTr="00836754">
        <w:trPr>
          <w:trHeight w:val="51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B96FE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CIDENT TYP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C57B5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D6E88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</w:t>
            </w:r>
          </w:p>
        </w:tc>
      </w:tr>
      <w:tr w:rsidR="00836754" w:rsidRPr="00836754" w14:paraId="3DB6AD52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05B43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11 - Building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9F7C1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557F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5BA8F129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407DF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54 - Dumpster or other outside trash receptacle fir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EAAC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9CFE3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0088E815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8867C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311 - Medical assist, assist EMS cre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C4606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71B2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6.93%</w:t>
            </w:r>
          </w:p>
        </w:tc>
      </w:tr>
      <w:tr w:rsidR="00836754" w:rsidRPr="00836754" w14:paraId="5E229B65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C235B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321 - EMS call, excluding vehicle accident with injur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5169A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0EE4B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3.47%</w:t>
            </w:r>
          </w:p>
        </w:tc>
      </w:tr>
      <w:tr w:rsidR="00836754" w:rsidRPr="00836754" w14:paraId="110E0724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05DF6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322 - Motor vehicle accident with injuri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1924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2503C1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836754" w:rsidRPr="00836754" w14:paraId="335E230D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4A5A6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324 - Motor vehicle accident with no injuries.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3CCA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E624E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617153E6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385F6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363 - Swift water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6F8D9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56571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43F905C2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C9311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42 - Animal rescu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2DE53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7E641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836754" w:rsidRPr="00836754" w14:paraId="3189B151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EBB84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 xml:space="preserve">551 - Assist police or </w:t>
            </w:r>
            <w:proofErr w:type="gramStart"/>
            <w:r w:rsidRPr="00836754">
              <w:rPr>
                <w:rFonts w:ascii="Arial" w:eastAsia="Times New Roman" w:hAnsi="Arial" w:cs="Arial"/>
                <w:szCs w:val="18"/>
              </w:rPr>
              <w:t>other</w:t>
            </w:r>
            <w:proofErr w:type="gramEnd"/>
            <w:r w:rsidRPr="00836754">
              <w:rPr>
                <w:rFonts w:ascii="Arial" w:eastAsia="Times New Roman" w:hAnsi="Arial" w:cs="Arial"/>
                <w:szCs w:val="18"/>
              </w:rPr>
              <w:t xml:space="preserve"> governmental agency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CA13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11119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35297DE6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443F9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52 - Police matter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06F3D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8517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836754" w:rsidRPr="00836754" w14:paraId="0BF08372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FA139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53 - Public servic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8B1D2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7A7BEA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836754" w:rsidRPr="00836754" w14:paraId="6F6CAC87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F722D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554 - Assist invalid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BDFF3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B1837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9.9%</w:t>
            </w:r>
          </w:p>
        </w:tc>
      </w:tr>
      <w:tr w:rsidR="00836754" w:rsidRPr="00836754" w14:paraId="2F61A263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399E0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 xml:space="preserve">571 - Cover assignment, standby, </w:t>
            </w:r>
            <w:proofErr w:type="spellStart"/>
            <w:r w:rsidRPr="00836754">
              <w:rPr>
                <w:rFonts w:ascii="Arial" w:eastAsia="Times New Roman" w:hAnsi="Arial" w:cs="Arial"/>
                <w:szCs w:val="18"/>
              </w:rPr>
              <w:t>moveup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2F054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AAB13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34404B9C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F896E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 xml:space="preserve">611 - Dispatched &amp; cancelled </w:t>
            </w:r>
            <w:proofErr w:type="spellStart"/>
            <w:r w:rsidRPr="00836754">
              <w:rPr>
                <w:rFonts w:ascii="Arial" w:eastAsia="Times New Roman" w:hAnsi="Arial" w:cs="Arial"/>
                <w:szCs w:val="18"/>
              </w:rPr>
              <w:t>en</w:t>
            </w:r>
            <w:proofErr w:type="spellEnd"/>
            <w:r w:rsidRPr="00836754">
              <w:rPr>
                <w:rFonts w:ascii="Arial" w:eastAsia="Times New Roman" w:hAnsi="Arial" w:cs="Arial"/>
                <w:szCs w:val="18"/>
              </w:rPr>
              <w:t xml:space="preserve"> route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81628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6C429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2.87%</w:t>
            </w:r>
          </w:p>
        </w:tc>
      </w:tr>
      <w:tr w:rsidR="00836754" w:rsidRPr="00836754" w14:paraId="0B3EACB1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17D09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622 - No incident found on arrival at dispatch addres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6822F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D1C97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.98%</w:t>
            </w:r>
          </w:p>
        </w:tc>
      </w:tr>
      <w:tr w:rsidR="00836754" w:rsidRPr="00836754" w14:paraId="7861617B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3C210" w14:textId="77777777" w:rsidR="00836754" w:rsidRPr="00836754" w:rsidRDefault="00836754" w:rsidP="00836754">
            <w:pPr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743 - Smoke detector activation, no fire - unintention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8CFC2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70757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836754">
              <w:rPr>
                <w:rFonts w:ascii="Arial" w:eastAsia="Times New Roman" w:hAnsi="Arial" w:cs="Arial"/>
                <w:szCs w:val="18"/>
              </w:rPr>
              <w:t>0.99%</w:t>
            </w:r>
          </w:p>
        </w:tc>
      </w:tr>
      <w:tr w:rsidR="00836754" w:rsidRPr="00836754" w14:paraId="462436D3" w14:textId="77777777" w:rsidTr="00836754">
        <w:trPr>
          <w:trHeight w:val="300"/>
        </w:trPr>
        <w:tc>
          <w:tcPr>
            <w:tcW w:w="5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59375" w14:textId="77777777" w:rsidR="00836754" w:rsidRPr="00836754" w:rsidRDefault="00836754" w:rsidP="00836754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 INCIDENTS: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6DF5F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4209E" w14:textId="77777777" w:rsidR="00836754" w:rsidRPr="00836754" w:rsidRDefault="00836754" w:rsidP="00836754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367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121F6C9E" w14:textId="6948103E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D63B033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55F6162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EFFABAC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5E84AC2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8F87B44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D8861D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4A5C6B1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1EACA9AA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B5352CD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6CDA36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8508B94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84A855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8262E4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BD37AB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280DC165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47BEDE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0692E223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B9FAA44" w14:textId="11FAAE67" w:rsidR="00E565DF" w:rsidRDefault="007168FF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Incidents by Day of Week</w:t>
      </w:r>
    </w:p>
    <w:p w14:paraId="59014DE1" w14:textId="77777777" w:rsidR="00836754" w:rsidRDefault="0083675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6C59AD6" w14:textId="77777777" w:rsidR="009B4928" w:rsidRDefault="009B4928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89BFB16" w14:textId="69A5CC07" w:rsidR="007E575C" w:rsidRDefault="00836754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  <w:r w:rsidRPr="00705D01">
        <w:rPr>
          <w:noProof/>
        </w:rPr>
        <w:object w:dxaOrig="7805" w:dyaOrig="5184" w14:anchorId="5058619E">
          <v:shape id="_x0000_i1027" type="#_x0000_t75" style="width:390pt;height:259.5pt;visibility:visible" o:ole="">
            <v:imagedata r:id="rId11" o:title=""/>
            <o:lock v:ext="edit" aspectratio="f"/>
          </v:shape>
          <o:OLEObject Type="Embed" ProgID="Excel.Sheet.8" ShapeID="_x0000_i1027" DrawAspect="Content" ObjectID="_1697724178" r:id="rId12">
            <o:FieldCodes>\s</o:FieldCodes>
          </o:OLEObject>
        </w:object>
      </w:r>
    </w:p>
    <w:p w14:paraId="2D403338" w14:textId="43183C02" w:rsidR="00A10A7C" w:rsidRDefault="00A10A7C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75363E8E" w14:textId="312C6FFB" w:rsidR="003E4343" w:rsidRDefault="003E4343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72512F4" w14:textId="5E5CDDBC" w:rsidR="0042301D" w:rsidRDefault="004230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4C4D422F" w14:textId="58D630A0" w:rsidR="009C4E20" w:rsidRDefault="009C4E20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2CCD250" w14:textId="00BCA907" w:rsidR="005E5047" w:rsidRDefault="005E5047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6951B59E" w14:textId="437977C8" w:rsidR="0073702D" w:rsidRDefault="0073702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393BD95E" w14:textId="7C5601B7" w:rsidR="001B41B1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Incidents by Time of Day</w:t>
      </w:r>
    </w:p>
    <w:p w14:paraId="0A8CB502" w14:textId="77777777" w:rsidR="00836754" w:rsidRDefault="00836754" w:rsidP="001B41B1">
      <w:pPr>
        <w:rPr>
          <w:rFonts w:ascii="Calibri" w:hAnsi="Calibri"/>
          <w:b/>
          <w:sz w:val="28"/>
          <w:szCs w:val="28"/>
        </w:rPr>
      </w:pPr>
    </w:p>
    <w:p w14:paraId="6D157EE2" w14:textId="49C97D35" w:rsidR="00CE09A3" w:rsidRDefault="00836754" w:rsidP="001B41B1">
      <w:pPr>
        <w:rPr>
          <w:rFonts w:ascii="Calibri" w:hAnsi="Calibri"/>
          <w:b/>
          <w:sz w:val="28"/>
          <w:szCs w:val="28"/>
        </w:rPr>
      </w:pPr>
      <w:r w:rsidRPr="00705D01">
        <w:rPr>
          <w:noProof/>
        </w:rPr>
        <w:object w:dxaOrig="9361" w:dyaOrig="3572" w14:anchorId="6EEE5F43">
          <v:shape id="_x0000_i1028" type="#_x0000_t75" style="width:468pt;height:178.5pt;visibility:visible" o:ole="">
            <v:imagedata r:id="rId13" o:title=""/>
            <o:lock v:ext="edit" aspectratio="f"/>
          </v:shape>
          <o:OLEObject Type="Embed" ProgID="Excel.Sheet.8" ShapeID="_x0000_i1028" DrawAspect="Content" ObjectID="_1697724179" r:id="rId14">
            <o:FieldCodes>\s</o:FieldCodes>
          </o:OLEObject>
        </w:object>
      </w:r>
    </w:p>
    <w:p w14:paraId="39579D57" w14:textId="7F42A244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175CD7BD" w:rsidR="006F6C14" w:rsidRDefault="00507DC2" w:rsidP="001B41B1">
      <w:r w:rsidRPr="00705D01">
        <w:rPr>
          <w:noProof/>
        </w:rPr>
        <w:object w:dxaOrig="9361" w:dyaOrig="5079" w14:anchorId="0398C8D2">
          <v:shape id="_x0000_i1029" type="#_x0000_t75" style="width:468pt;height:254.25pt;visibility:visible" o:ole="">
            <v:imagedata r:id="rId15" o:title=""/>
            <o:lock v:ext="edit" aspectratio="f"/>
          </v:shape>
          <o:OLEObject Type="Embed" ProgID="Excel.Sheet.8" ShapeID="_x0000_i1029" DrawAspect="Content" ObjectID="_1697724180" r:id="rId16">
            <o:FieldCodes>\s</o:FieldCodes>
          </o:OLEObject>
        </w:object>
      </w:r>
    </w:p>
    <w:p w14:paraId="7F5A00B1" w14:textId="6963029C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54B6C3EC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6B0FA6E9" w14:textId="5283327A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0E3459A6" w14:textId="77777777" w:rsidR="00594999" w:rsidRDefault="00594999" w:rsidP="001B41B1">
      <w:pPr>
        <w:rPr>
          <w:rFonts w:ascii="Calibri" w:hAnsi="Calibri"/>
          <w:b/>
          <w:sz w:val="28"/>
          <w:szCs w:val="28"/>
        </w:rPr>
      </w:pPr>
    </w:p>
    <w:p w14:paraId="2BBA577D" w14:textId="26BB2084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B69FF" w14:textId="77777777" w:rsidR="003D623B" w:rsidRDefault="003D623B">
      <w:r>
        <w:separator/>
      </w:r>
    </w:p>
  </w:endnote>
  <w:endnote w:type="continuationSeparator" w:id="0">
    <w:p w14:paraId="6C8DA693" w14:textId="77777777" w:rsidR="003D623B" w:rsidRDefault="003D6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31098C19" w:rsidR="002039D6" w:rsidRDefault="00D210BD">
    <w:pPr>
      <w:pStyle w:val="Footer"/>
      <w:rPr>
        <w:vertAlign w:val="superscript"/>
      </w:rPr>
    </w:pPr>
    <w:r>
      <w:rPr>
        <w:vertAlign w:val="superscript"/>
      </w:rPr>
      <w:t>6th November 2021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64971" w14:textId="77777777" w:rsidR="003D623B" w:rsidRDefault="003D623B">
      <w:r>
        <w:separator/>
      </w:r>
    </w:p>
  </w:footnote>
  <w:footnote w:type="continuationSeparator" w:id="0">
    <w:p w14:paraId="28F68598" w14:textId="77777777" w:rsidR="003D623B" w:rsidRDefault="003D6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953585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54pt;margin-top:55.55pt;width:468pt;height:27pt;z-index:251659264" filled="f" stroked="f">
          <v:fill o:detectmouseclick="t"/>
          <v:textbox style="mso-next-textbox:#_x0000_s2061" inset=",7.2pt,,7.2pt">
            <w:txbxContent/>
          </v:textbox>
        </v:shape>
      </w:pict>
    </w:r>
    <w:r>
      <w:rPr>
        <w:noProof/>
      </w:rPr>
      <w:pict w14:anchorId="4720678B">
        <v:shape id="_x0000_s2062" type="#_x0000_t202" style="position:absolute;left:0;text-align:left;margin-left:54pt;margin-top:55.55pt;width:9pt;height:9pt;z-index:251660288" filled="f" stroked="f">
          <v:fill o:detectmouseclick="t"/>
          <v:textbox style="mso-next-textbox:#_x0000_s2061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2060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2059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2057" type="#_x0000_t202" style="position:absolute;left:0;text-align:left;margin-left:45pt;margin-top:10.55pt;width:495pt;height:45pt;z-index:251655168" filled="f" stroked="f">
          <v:fill o:detectmouseclick="t"/>
          <v:textbox style="mso-next-textbox:#_x0000_s2058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57.75pt;height:1in" o:ole="">
          <v:imagedata r:id="rId1" o:title=""/>
        </v:shape>
      </w:pict>
    </w:r>
    <w:r>
      <w:rPr>
        <w:noProof/>
      </w:rPr>
      <w:pict w14:anchorId="2F3246E5">
        <v:shape id="_x0000_s2058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2058" inset=",7.2pt,,7.2pt">
            <w:txbxContent/>
          </v:textbox>
        </v:shape>
      </w:pict>
    </w:r>
  </w:p>
  <w:p w14:paraId="5B3742F9" w14:textId="77777777" w:rsidR="002B673A" w:rsidRDefault="00953585">
    <w:pPr>
      <w:pStyle w:val="Header"/>
    </w:pPr>
    <w:r>
      <w:pict w14:anchorId="36D68E8B">
        <v:shape id="_x0000_i1031" type="#_x0000_t75" style="width:497.25pt;height:9in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720F"/>
    <w:rsid w:val="000928D8"/>
    <w:rsid w:val="00094CDD"/>
    <w:rsid w:val="00095554"/>
    <w:rsid w:val="000A2AD0"/>
    <w:rsid w:val="000A3E6F"/>
    <w:rsid w:val="000A6AD3"/>
    <w:rsid w:val="000B1D3C"/>
    <w:rsid w:val="000B627C"/>
    <w:rsid w:val="000C0032"/>
    <w:rsid w:val="000C7F5D"/>
    <w:rsid w:val="000D0421"/>
    <w:rsid w:val="000D68E9"/>
    <w:rsid w:val="000E1403"/>
    <w:rsid w:val="000F20B8"/>
    <w:rsid w:val="00101864"/>
    <w:rsid w:val="00103E35"/>
    <w:rsid w:val="001042E1"/>
    <w:rsid w:val="00122CDC"/>
    <w:rsid w:val="00132A4D"/>
    <w:rsid w:val="00135452"/>
    <w:rsid w:val="00144567"/>
    <w:rsid w:val="00144AD9"/>
    <w:rsid w:val="00153854"/>
    <w:rsid w:val="00160948"/>
    <w:rsid w:val="00161A64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7118"/>
    <w:rsid w:val="002471A9"/>
    <w:rsid w:val="00251E86"/>
    <w:rsid w:val="002532FF"/>
    <w:rsid w:val="00263442"/>
    <w:rsid w:val="00267518"/>
    <w:rsid w:val="00272086"/>
    <w:rsid w:val="002726E7"/>
    <w:rsid w:val="00273AE6"/>
    <w:rsid w:val="002A2182"/>
    <w:rsid w:val="002A5027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42F5"/>
    <w:rsid w:val="003108A7"/>
    <w:rsid w:val="003206B0"/>
    <w:rsid w:val="003229F2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F16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365D"/>
    <w:rsid w:val="003B5003"/>
    <w:rsid w:val="003B7764"/>
    <w:rsid w:val="003C15D6"/>
    <w:rsid w:val="003C4891"/>
    <w:rsid w:val="003C6BB8"/>
    <w:rsid w:val="003D214E"/>
    <w:rsid w:val="003D623B"/>
    <w:rsid w:val="003E4343"/>
    <w:rsid w:val="003F0FCD"/>
    <w:rsid w:val="003F4A15"/>
    <w:rsid w:val="003F65DD"/>
    <w:rsid w:val="003F75D4"/>
    <w:rsid w:val="00400C18"/>
    <w:rsid w:val="00400C26"/>
    <w:rsid w:val="004042D0"/>
    <w:rsid w:val="004106FE"/>
    <w:rsid w:val="00413608"/>
    <w:rsid w:val="00415093"/>
    <w:rsid w:val="004200A3"/>
    <w:rsid w:val="0042301D"/>
    <w:rsid w:val="004242D6"/>
    <w:rsid w:val="0042462A"/>
    <w:rsid w:val="004315B4"/>
    <w:rsid w:val="00435995"/>
    <w:rsid w:val="00442816"/>
    <w:rsid w:val="00442DCB"/>
    <w:rsid w:val="004434CB"/>
    <w:rsid w:val="0044411D"/>
    <w:rsid w:val="0044672E"/>
    <w:rsid w:val="004527DA"/>
    <w:rsid w:val="00455375"/>
    <w:rsid w:val="004601DC"/>
    <w:rsid w:val="00462557"/>
    <w:rsid w:val="00463CCC"/>
    <w:rsid w:val="004649B6"/>
    <w:rsid w:val="00466C81"/>
    <w:rsid w:val="004875C9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4F24"/>
    <w:rsid w:val="004D3354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80377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241D"/>
    <w:rsid w:val="005E2CFA"/>
    <w:rsid w:val="005E5047"/>
    <w:rsid w:val="005F12E4"/>
    <w:rsid w:val="005F3FB7"/>
    <w:rsid w:val="00603BF7"/>
    <w:rsid w:val="00605D1D"/>
    <w:rsid w:val="006110CE"/>
    <w:rsid w:val="00612C6F"/>
    <w:rsid w:val="00617DDA"/>
    <w:rsid w:val="0062276D"/>
    <w:rsid w:val="00623D43"/>
    <w:rsid w:val="0063463F"/>
    <w:rsid w:val="00641843"/>
    <w:rsid w:val="00643C23"/>
    <w:rsid w:val="006458DA"/>
    <w:rsid w:val="00646311"/>
    <w:rsid w:val="00650743"/>
    <w:rsid w:val="006551E0"/>
    <w:rsid w:val="00662ED2"/>
    <w:rsid w:val="00663E59"/>
    <w:rsid w:val="006715A0"/>
    <w:rsid w:val="006833F5"/>
    <w:rsid w:val="0069069A"/>
    <w:rsid w:val="0069698E"/>
    <w:rsid w:val="006A3401"/>
    <w:rsid w:val="006A404B"/>
    <w:rsid w:val="006A496F"/>
    <w:rsid w:val="006B2174"/>
    <w:rsid w:val="006B4781"/>
    <w:rsid w:val="006B61CA"/>
    <w:rsid w:val="006B651D"/>
    <w:rsid w:val="006B6FE6"/>
    <w:rsid w:val="006C6B65"/>
    <w:rsid w:val="006E0FB0"/>
    <w:rsid w:val="006E33CB"/>
    <w:rsid w:val="006E56FD"/>
    <w:rsid w:val="006E6DA8"/>
    <w:rsid w:val="006F384B"/>
    <w:rsid w:val="006F6C14"/>
    <w:rsid w:val="006F6FCA"/>
    <w:rsid w:val="0071405C"/>
    <w:rsid w:val="007168FF"/>
    <w:rsid w:val="007325EE"/>
    <w:rsid w:val="00734CED"/>
    <w:rsid w:val="0073702D"/>
    <w:rsid w:val="00741A75"/>
    <w:rsid w:val="00747D6F"/>
    <w:rsid w:val="00756B58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6191"/>
    <w:rsid w:val="008655F0"/>
    <w:rsid w:val="00867FCA"/>
    <w:rsid w:val="00874F03"/>
    <w:rsid w:val="00877803"/>
    <w:rsid w:val="008879D6"/>
    <w:rsid w:val="00895824"/>
    <w:rsid w:val="008A3BEC"/>
    <w:rsid w:val="008A78D2"/>
    <w:rsid w:val="008B3E3D"/>
    <w:rsid w:val="008C206C"/>
    <w:rsid w:val="008C274A"/>
    <w:rsid w:val="008C2FAE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3229"/>
    <w:rsid w:val="00910AB1"/>
    <w:rsid w:val="009138AD"/>
    <w:rsid w:val="00920253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4816"/>
    <w:rsid w:val="00AD2C46"/>
    <w:rsid w:val="00AD54BD"/>
    <w:rsid w:val="00AE2A73"/>
    <w:rsid w:val="00AE2CF8"/>
    <w:rsid w:val="00AE6670"/>
    <w:rsid w:val="00AF210B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C6BEA"/>
    <w:rsid w:val="00BD0D36"/>
    <w:rsid w:val="00BD34A8"/>
    <w:rsid w:val="00BF233F"/>
    <w:rsid w:val="00BF35AD"/>
    <w:rsid w:val="00BF46D6"/>
    <w:rsid w:val="00BF6257"/>
    <w:rsid w:val="00C01FE6"/>
    <w:rsid w:val="00C2395C"/>
    <w:rsid w:val="00C3521A"/>
    <w:rsid w:val="00C35E73"/>
    <w:rsid w:val="00C37921"/>
    <w:rsid w:val="00C40EF8"/>
    <w:rsid w:val="00C46708"/>
    <w:rsid w:val="00C520BC"/>
    <w:rsid w:val="00C54545"/>
    <w:rsid w:val="00C713CE"/>
    <w:rsid w:val="00C737F8"/>
    <w:rsid w:val="00C754B4"/>
    <w:rsid w:val="00C80425"/>
    <w:rsid w:val="00C824E5"/>
    <w:rsid w:val="00C834B5"/>
    <w:rsid w:val="00C975DF"/>
    <w:rsid w:val="00CA17DE"/>
    <w:rsid w:val="00CA4582"/>
    <w:rsid w:val="00CA656E"/>
    <w:rsid w:val="00CB4F30"/>
    <w:rsid w:val="00CB6E33"/>
    <w:rsid w:val="00CB79DA"/>
    <w:rsid w:val="00CC113C"/>
    <w:rsid w:val="00CC23DE"/>
    <w:rsid w:val="00CC7A37"/>
    <w:rsid w:val="00CD6EE3"/>
    <w:rsid w:val="00CE09A3"/>
    <w:rsid w:val="00CE4446"/>
    <w:rsid w:val="00CE6240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50583"/>
    <w:rsid w:val="00D6560E"/>
    <w:rsid w:val="00D67E06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6300"/>
    <w:rsid w:val="00DF649B"/>
    <w:rsid w:val="00DF74DC"/>
    <w:rsid w:val="00DF75BB"/>
    <w:rsid w:val="00E027EA"/>
    <w:rsid w:val="00E06095"/>
    <w:rsid w:val="00E2095E"/>
    <w:rsid w:val="00E22B06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5165"/>
    <w:rsid w:val="00E73256"/>
    <w:rsid w:val="00E734E1"/>
    <w:rsid w:val="00E923B1"/>
    <w:rsid w:val="00E93594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Microsoft_Excel_97-2003_Worksheet1.xls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Microsoft_Excel_97-2003_Worksheet3.xls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Excel_97-2003_Worksheet.xls"/><Relationship Id="rId14" Type="http://schemas.openxmlformats.org/officeDocument/2006/relationships/oleObject" Target="embeddings/Microsoft_Excel_97-2003_Worksheet2.xls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5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16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189</cp:revision>
  <cp:lastPrinted>2017-07-08T22:17:00Z</cp:lastPrinted>
  <dcterms:created xsi:type="dcterms:W3CDTF">2018-12-13T16:23:00Z</dcterms:created>
  <dcterms:modified xsi:type="dcterms:W3CDTF">2021-11-07T00:17:00Z</dcterms:modified>
  <cp:category/>
</cp:coreProperties>
</file>